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0" w:name="X71cbdb2d43102202f0fe674c2108393a4c956bb"/>
    <w:p>
      <w:pPr>
        <w:pStyle w:val="Heading1"/>
      </w:pPr>
      <w:r>
        <w:t xml:space="preserve">Police Officer Cover Letter for Canada Montreal</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interest in the Police Officer position within the Canadian city of Montreal, a vibrant and culturally rich community where public safety and community trust are foundational to its identity. As a dedicated law enforcement professional with [X years] of experience in police work, I am eager to contribute my skills, integrity, and passion for service to the people of Canada Montreal. This opportunity aligns perfectly with my career goals and commitment to upholding the values of justice, equity, and public safety in one of Canada’s most dynamic cities.</w:t>
      </w:r>
    </w:p>
    <w:p>
      <w:pPr>
        <w:pStyle w:val="BodyText"/>
      </w:pPr>
      <w:r>
        <w:t xml:space="preserve">As a Police Officer in Canada Montreal, I have consistently demonstrated a deep understanding of the unique challenges and responsibilities that come with protecting diverse communities. My work has centered on fostering trust between law enforcement and residents through transparent communication, community engagement, and proactive problem-solving. In Montreal, where cultural diversity is both a strength and a complex factor in public safety, I have learned to navigate these nuances with empathy and professionalism. My ability to connect with individuals from all walks of life has been instrumental in building stronger relationships between the police department and the communities it serves.</w:t>
      </w:r>
    </w:p>
    <w:p>
      <w:pPr>
        <w:pStyle w:val="BodyText"/>
      </w:pPr>
      <w:r>
        <w:t xml:space="preserve">My background as a Police Officer includes extensive training in crisis intervention, emergency response, and community policing. I have participated in numerous initiatives aimed at reducing crime rates, addressing systemic issues, and promoting social cohesion. For instance, during my tenure with [Previous Agency/Department], I collaborated with local organizations to develop outreach programs targeting at-risk youth and marginalized groups. These efforts not only improved public perception of the police but also led to a measurable decrease in neighborhood-related incidents. Such experiences have solidified my belief that effective policing goes beyond enforcement—it requires a commitment to understanding the root causes of crime and working alongside communities to create sustainable solutions.</w:t>
      </w:r>
    </w:p>
    <w:p>
      <w:pPr>
        <w:pStyle w:val="BodyText"/>
      </w:pPr>
      <w:r>
        <w:t xml:space="preserve">What draws me to Canada Montreal is its reputation as a city that values innovation, inclusivity, and public service. The Montreal Police Department (SPVM) has long been recognized for its progressive approach to law enforcement, from embracing technology in crime prevention to prioritizing mental health support in emergency situations. I am particularly inspired by the SPVM’s focus on community-based policing strategies that prioritize dialogue over confrontation. As a Police Officer, I am eager to contribute to this mission by leveraging my experience in de-escalation techniques, cultural sensitivity training, and collaborative problem-solving. My goal is to ensure that every interaction with residents of Canada Montreal reflects the department’s commitment to fairness, respect, and accountability.</w:t>
      </w:r>
    </w:p>
    <w:p>
      <w:pPr>
        <w:pStyle w:val="BodyText"/>
      </w:pPr>
      <w:r>
        <w:t xml:space="preserve">One of the core aspects of my work as a Police Officer has been maintaining the highest standards of ethical conduct. In a role where trust is paramount, I have always upheld principles of honesty, transparency, and professionalism. Whether responding to emergencies or engaging with community members during routine patrols, I strive to model behavior that inspires confidence in law enforcement. This dedication to integrity is particularly crucial in Canada Montreal, where the police are often the first point of contact for individuals facing crises or seeking assistance. My ability to remain calm under pressure, make quick decisions, and prioritize the well-being of all citizens has been a hallmark of my career.</w:t>
      </w:r>
    </w:p>
    <w:p>
      <w:pPr>
        <w:pStyle w:val="BodyText"/>
      </w:pPr>
      <w:r>
        <w:t xml:space="preserve">Additionally, I bring a strong technical skill set that aligns with modern policing needs. I am proficient in using data analysis tools to identify crime patterns and allocate resources effectively. My experience with body-worn cameras and digital reporting systems has enhanced the efficiency and accountability of police operations. In Canada Montreal, where technology plays an increasingly vital role in public safety, I am confident that my adaptability and willingness to embrace innovation will contribute to the SPVM’s continued success.</w:t>
      </w:r>
    </w:p>
    <w:p>
      <w:pPr>
        <w:pStyle w:val="BodyText"/>
      </w:pPr>
      <w:r>
        <w:t xml:space="preserve">Finally, I want to emphasize my deep respect for the traditions and values that define Canada Montreal. The city’s rich history, artistic heritage, and multicultural fabric make it a unique place where law enforcement must balance tradition with progress. As a Police Officer, I am committed to preserving the safety and dignity of all residents while supporting the city’s vision for a more equitable future. I believe my background, skills, and values make me an ideal candidate to join the SPVM and contribute to its mission of protecting one of Canada’s most vibrant cities.</w:t>
      </w:r>
    </w:p>
    <w:p>
      <w:pPr>
        <w:pStyle w:val="BodyText"/>
      </w:pPr>
      <w:r>
        <w:t xml:space="preserve">I would welcome the opportunity to discuss how my experience and perspective align with the goals of the Montreal Police Department. Thank you for considering my application. I look forward to contributing to Canada Montreal’s legacy of public safety and community collaboration as a dedicated Police Officer.</w:t>
      </w:r>
    </w:p>
    <w:p>
      <w:pPr>
        <w:pStyle w:val="BodyText"/>
      </w:pPr>
      <w:r>
        <w:t xml:space="preserve">Sincerely,</w:t>
      </w:r>
    </w:p>
    <w:p>
      <w:pPr>
        <w:pStyle w:val="BodyText"/>
      </w:pPr>
      <w:r>
        <w:rPr>
          <w:bCs/>
          <w:b/>
        </w:rPr>
        <w:t xml:space="preserve">[Your Full Name]</w:t>
      </w:r>
      <w:r>
        <w:br/>
      </w:r>
      <w:r>
        <w:t xml:space="preserve">[Your Address]</w:t>
      </w:r>
      <w:r>
        <w:br/>
      </w:r>
      <w:r>
        <w:t xml:space="preserve">[City, Province, Postal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Canada Montreal</dc:title>
  <dc:creator/>
  <dc:language>en</dc:language>
  <cp:keywords/>
  <dcterms:created xsi:type="dcterms:W3CDTF">2026-07-23T12:08:12Z</dcterms:created>
  <dcterms:modified xsi:type="dcterms:W3CDTF">2026-07-23T12:08:12Z</dcterms:modified>
</cp:coreProperties>
</file>

<file path=docProps/custom.xml><?xml version="1.0" encoding="utf-8"?>
<Properties xmlns="http://schemas.openxmlformats.org/officeDocument/2006/custom-properties" xmlns:vt="http://schemas.openxmlformats.org/officeDocument/2006/docPropsVTypes"/>
</file>